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FB868" w14:textId="40654D8A" w:rsidR="003A4C7B" w:rsidRDefault="00B7439B" w:rsidP="007B564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Phys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7B5B88E0" w14:textId="688E97B6" w:rsidR="00FC3922" w:rsidRPr="003D7F22" w:rsidRDefault="00555E1A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51AD883D" w:rsidR="00D83B2B" w:rsidRPr="00D83B2B" w:rsidRDefault="00B7439B" w:rsidP="00D83B2B">
      <w:pPr>
        <w:spacing w:line="216" w:lineRule="auto"/>
        <w:rPr>
          <w:rFonts w:cstheme="minorHAnsi"/>
        </w:rPr>
      </w:pPr>
      <w:r>
        <w:rPr>
          <w:rFonts w:cstheme="minorHAnsi"/>
        </w:rPr>
        <w:t>P</w:t>
      </w:r>
      <w:r w:rsidRPr="001475BE">
        <w:rPr>
          <w:rFonts w:cstheme="minorHAnsi"/>
        </w:rPr>
        <w:t>hysics explains the fundamental laws of the universe and introduces important concepts that are essential for understanding all the other branches of science such as chemistry and biology</w:t>
      </w:r>
      <w:proofErr w:type="gramStart"/>
      <w:r w:rsidRPr="001475BE">
        <w:rPr>
          <w:rFonts w:cstheme="minorHAnsi"/>
        </w:rPr>
        <w:t xml:space="preserve">. </w:t>
      </w:r>
      <w:proofErr w:type="gramEnd"/>
      <w:r w:rsidRPr="001475BE">
        <w:rPr>
          <w:rFonts w:cstheme="minorHAnsi"/>
        </w:rPr>
        <w:t>With a strong foundation in the concepts of physics, students will be better equipped to understand the beauty and complexity of the world around them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7D13BCD" w14:textId="4FAAEE73" w:rsidR="007B5645" w:rsidRPr="00B7439B" w:rsidRDefault="00B7439B" w:rsidP="00B7439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hysics</w:t>
      </w:r>
      <w:r w:rsidR="007B5645" w:rsidRPr="007B5645">
        <w:rPr>
          <w:rFonts w:asciiTheme="minorHAnsi" w:hAnsiTheme="minorHAnsi" w:cstheme="minorHAnsi"/>
          <w:sz w:val="20"/>
          <w:szCs w:val="20"/>
        </w:rPr>
        <w:t>, A.S.-T CSU, UC</w:t>
      </w:r>
    </w:p>
    <w:p w14:paraId="2715CE70" w14:textId="6B125C3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55DBD1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555E1A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3237C3E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5E1A">
        <w:rPr>
          <w:rFonts w:asciiTheme="minorHAnsi" w:hAnsiTheme="minorHAnsi" w:cstheme="minorHAnsi"/>
          <w:sz w:val="20"/>
          <w:szCs w:val="20"/>
        </w:rPr>
        <w:t>6</w:t>
      </w:r>
      <w:r w:rsidR="00B7439B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A67B04C" w:rsidR="00BB5431" w:rsidRPr="009C5953" w:rsidRDefault="007B5645" w:rsidP="00B7439B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48AA26F">
                <wp:simplePos x="0" y="0"/>
                <wp:positionH relativeFrom="margin">
                  <wp:posOffset>-5740</wp:posOffset>
                </wp:positionH>
                <wp:positionV relativeFrom="page">
                  <wp:posOffset>303225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-.45pt;margin-top:238.7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CAz5w4AAAAAgBAAAPAAAAZHJzL2Rvd25yZXYu&#10;eG1sTI/BTsMwEETvSPyDtUhcqtYptA2EbCoUBBUXEIEPcJIlDtjrKHbbwNdjTnAczWjmTb6drBEH&#10;Gn3vGGG5SEAQN67tuUN4e72fX4HwQXGrjGNC+CIP2+L0JFdZ6478QocqdCKWsM8Ugg5hyKT0jSar&#10;/MINxNF7d6NVIcqxk+2ojrHcGnmRJBtpVc9xQauBSk3NZ7W3CIP2+nn2bZ7K2cNj6cv+blfVH4jn&#10;Z9PtDYhAU/gLwy9+RIciMtVuz60XBmF+HYMIqzRdg4h+ulyBqBHWl+kGZJHL/we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CAz5w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4AA61E4" w:rsidR="009D0498" w:rsidRPr="009D61FA" w:rsidRDefault="009D0498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7439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55E1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8992C43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635529C6" w14:textId="1D6A2B05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5306BD1" w14:textId="013B09FA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283E8AC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557BA3B0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5001F4AB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CC2CF8E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798454FA" w14:textId="46FE9CF9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merican Government and Politics </w:t>
            </w:r>
          </w:p>
        </w:tc>
        <w:tc>
          <w:tcPr>
            <w:tcW w:w="1313" w:type="dxa"/>
          </w:tcPr>
          <w:p w14:paraId="64BCEF68" w14:textId="0A0C4E80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5E1A" w14:paraId="3ACA13E4" w14:textId="77777777" w:rsidTr="007B564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555E1A" w:rsidRPr="007B5645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5C806296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3DE9D4E7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711F33CB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821C681" w:rsidR="00F003A4" w:rsidRPr="009D61FA" w:rsidRDefault="00F003A4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51201">
        <w:rPr>
          <w:b/>
          <w:bCs/>
          <w:i/>
          <w:iCs/>
          <w:sz w:val="24"/>
          <w:szCs w:val="24"/>
        </w:rPr>
        <w:t xml:space="preserve">4 </w:t>
      </w:r>
      <w:r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55E1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A9605DD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3571DB6" w14:textId="3A2F40E0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401B7A34" w14:textId="2F109B75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FD879A" w14:textId="77777777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 </w:t>
            </w:r>
          </w:p>
          <w:p w14:paraId="2947EE12" w14:textId="77777777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DAN-100 or</w:t>
            </w:r>
          </w:p>
          <w:p w14:paraId="66A271EF" w14:textId="4784FB2F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00FC5289" w14:textId="77777777" w:rsidR="00555E1A" w:rsidRPr="00555E1A" w:rsidRDefault="00555E1A" w:rsidP="00555E1A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World Art or</w:t>
            </w:r>
          </w:p>
          <w:p w14:paraId="6AF6FC07" w14:textId="77777777" w:rsidR="00555E1A" w:rsidRPr="00555E1A" w:rsidRDefault="00555E1A" w:rsidP="00555E1A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 or</w:t>
            </w:r>
          </w:p>
          <w:p w14:paraId="00F9BB57" w14:textId="202F8378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0794A019" w14:textId="1C1990D9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5E1A" w14:paraId="06A21697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1CA7E45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115C0398" w14:textId="56B47988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12028B2E" w14:textId="7BB0C10A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55E1A" w14:paraId="39E0A0A8" w14:textId="77777777" w:rsidTr="00B743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3495F26" w14:textId="37E44A3D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0D3E271" w14:textId="31AC4E32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BA2ADEA" w14:textId="5EED07B2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AF6D1F0" w14:textId="19CFC38F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2DD05B6D" w14:textId="77777777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Engineering (B) (</w:t>
      </w:r>
      <w:proofErr w:type="spellStart"/>
      <w:r w:rsidRPr="00B7439B">
        <w:rPr>
          <w:rFonts w:cstheme="minorHAnsi"/>
          <w:sz w:val="20"/>
          <w:szCs w:val="20"/>
        </w:rPr>
        <w:t>Nanosystems</w:t>
      </w:r>
      <w:proofErr w:type="spellEnd"/>
      <w:r w:rsidRPr="00B7439B">
        <w:rPr>
          <w:rFonts w:cstheme="minorHAnsi"/>
          <w:sz w:val="20"/>
          <w:szCs w:val="20"/>
        </w:rPr>
        <w:t>, Chemical, Electronic) (B, M, D)</w:t>
      </w:r>
    </w:p>
    <w:p w14:paraId="2D5036A5" w14:textId="6855568A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Research Scientist (B, M)</w:t>
      </w:r>
      <w:r>
        <w:rPr>
          <w:rFonts w:cstheme="minorHAnsi"/>
          <w:sz w:val="20"/>
          <w:szCs w:val="20"/>
        </w:rPr>
        <w:t xml:space="preserve">, </w:t>
      </w:r>
      <w:r w:rsidRPr="00B7439B">
        <w:rPr>
          <w:rFonts w:cstheme="minorHAnsi"/>
          <w:sz w:val="20"/>
          <w:szCs w:val="20"/>
        </w:rPr>
        <w:t>Physicists (M, D)</w:t>
      </w:r>
    </w:p>
    <w:p w14:paraId="794D2DCE" w14:textId="77777777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Physics Teachers, Postsecondary (D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06296F6" w:rsidR="00F76131" w:rsidRPr="009D61FA" w:rsidRDefault="00AC4A21" w:rsidP="00555E1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B7439B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C6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55E1A" w:rsidRPr="00196E3C" w14:paraId="7EF67193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C99D75A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3</w:t>
            </w:r>
          </w:p>
        </w:tc>
        <w:tc>
          <w:tcPr>
            <w:tcW w:w="5870" w:type="dxa"/>
          </w:tcPr>
          <w:p w14:paraId="57F7AEC4" w14:textId="357010A5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tcW w:w="1313" w:type="dxa"/>
          </w:tcPr>
          <w:p w14:paraId="53F87D94" w14:textId="2B86EBCE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5</w:t>
            </w:r>
          </w:p>
        </w:tc>
      </w:tr>
      <w:tr w:rsidR="00555E1A" w14:paraId="770BBE7C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FD0E16" w14:textId="77777777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2 or</w:t>
            </w:r>
          </w:p>
          <w:p w14:paraId="1AADC63B" w14:textId="1112182B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754FE427" w14:textId="77777777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14:paraId="179A7923" w14:textId="14F0AE52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1C25F3EE" w14:textId="1F18A77E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55E1A" w14:paraId="1EE7567E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2D710D" w14:textId="77777777" w:rsidR="00555E1A" w:rsidRPr="00555E1A" w:rsidRDefault="00555E1A" w:rsidP="00555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09994A1B" w14:textId="2756EFE4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80BF25A" w14:textId="77777777" w:rsidR="00555E1A" w:rsidRPr="00555E1A" w:rsidRDefault="00555E1A" w:rsidP="00555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58BCA94D" w14:textId="5D5D57D6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8B7D15A" w14:textId="47730170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14:paraId="2BFD0FE1" w14:textId="77777777" w:rsidTr="00555E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CF6D7B3" w14:textId="77777777" w:rsidR="00555E1A" w:rsidRPr="00555E1A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555E1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424B168" w14:textId="77777777" w:rsidR="009F5BD5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24BDFB2F" w14:textId="555760AD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47C015A9" w14:textId="77777777" w:rsidR="00555E1A" w:rsidRPr="00555E1A" w:rsidRDefault="00555E1A" w:rsidP="00555E1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55E1A">
              <w:rPr>
                <w:rFonts w:cstheme="minorHAnsi"/>
                <w:color w:val="000000"/>
                <w:sz w:val="22"/>
                <w:szCs w:val="24"/>
              </w:rPr>
              <w:t>Elementary Spanish I or</w:t>
            </w:r>
          </w:p>
          <w:p w14:paraId="2F0BD2BB" w14:textId="77777777" w:rsidR="00555E1A" w:rsidRPr="00555E1A" w:rsidRDefault="00555E1A" w:rsidP="00555E1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55E1A">
              <w:rPr>
                <w:rFonts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275A0CDF" w14:textId="73A01DB5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44AC95D6" w14:textId="0BDDEF04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56DCC9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55E1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55E1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54843F00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2AA2F38" w14:textId="592C55D5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5E25DD8" w14:textId="4BC725C1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13EA11" w14:textId="77777777" w:rsid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</w:t>
            </w:r>
          </w:p>
          <w:p w14:paraId="0EF1AD80" w14:textId="6899C47D" w:rsid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FREN-102 </w:t>
            </w: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6E237BC8" w14:textId="5E08B417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3B911EF5" w14:textId="77777777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14:paraId="495D67DB" w14:textId="77777777" w:rsidR="00555E1A" w:rsidRPr="00555E1A" w:rsidRDefault="00555E1A" w:rsidP="00555E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6250AC6D" w14:textId="1F662802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4BF3CCB4" w14:textId="4A42A544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55E1A" w14:paraId="33F1B390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1555AF" w14:textId="77777777" w:rsidR="00555E1A" w:rsidRPr="00555E1A" w:rsidRDefault="00555E1A" w:rsidP="00555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2 or</w:t>
            </w:r>
          </w:p>
          <w:p w14:paraId="394AF44D" w14:textId="7C850498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3B2CEE6E" w14:textId="77777777" w:rsidR="00555E1A" w:rsidRPr="00555E1A" w:rsidRDefault="00555E1A" w:rsidP="00555E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14:paraId="0B8B04D1" w14:textId="45C3C73B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6F448D68" w14:textId="7231AE7F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03E54" w14:paraId="7F174633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0929A43" w14:textId="34533D57" w:rsidR="00C03E54" w:rsidRPr="008E1CE1" w:rsidRDefault="00C03E54" w:rsidP="00C03E54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E9A890" w14:textId="77777777" w:rsidR="00C03E54" w:rsidRDefault="00C03E54" w:rsidP="00C03E5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24F46E23" w14:textId="77777777" w:rsidR="00C03E54" w:rsidRDefault="00C03E54" w:rsidP="00C03E5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5031F5AD" w14:textId="77777777" w:rsidR="00C03E54" w:rsidRDefault="00C03E54" w:rsidP="00C03E5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3334C8C5" w14:textId="27AADA32" w:rsidR="00C03E54" w:rsidRPr="00555E1A" w:rsidRDefault="00C03E54" w:rsidP="00C03E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6298710E" w14:textId="77777777" w:rsidR="00C03E54" w:rsidRDefault="00C03E54" w:rsidP="00C03E5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0D360420" w14:textId="77777777" w:rsidR="00C03E54" w:rsidRPr="00EB30EE" w:rsidRDefault="00C03E54" w:rsidP="00C03E5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6C48F186" w14:textId="77777777" w:rsidR="00C03E54" w:rsidRDefault="00C03E54" w:rsidP="00C03E5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B06EB89" w14:textId="4566A0D5" w:rsidR="00C03E54" w:rsidRPr="00555E1A" w:rsidRDefault="00C03E54" w:rsidP="00C03E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2386A290" w14:textId="12B4B4DF" w:rsidR="00C03E54" w:rsidRPr="00555E1A" w:rsidRDefault="00C03E54" w:rsidP="00C03E5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55E1A" w14:paraId="37EED3EA" w14:textId="77777777" w:rsidTr="00555E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5A825AA0" w14:textId="77777777" w:rsidR="00555E1A" w:rsidRPr="008E1CE1" w:rsidRDefault="00555E1A" w:rsidP="00555E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55DB989F" w14:textId="3A728C0E" w:rsidR="00555E1A" w:rsidRPr="00555E1A" w:rsidRDefault="00555E1A" w:rsidP="00555E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  <w:shd w:val="clear" w:color="auto" w:fill="FFFFFF" w:themeFill="background1"/>
          </w:tcPr>
          <w:p w14:paraId="647AE633" w14:textId="0E2CEA6C" w:rsidR="00555E1A" w:rsidRPr="00555E1A" w:rsidRDefault="00555E1A" w:rsidP="00555E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  <w:shd w:val="clear" w:color="auto" w:fill="FFFFFF" w:themeFill="background1"/>
          </w:tcPr>
          <w:p w14:paraId="59DE1595" w14:textId="20CA2E2D" w:rsidR="00555E1A" w:rsidRPr="00555E1A" w:rsidRDefault="00555E1A" w:rsidP="00555E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5E1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03CC88C0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1CBC7C16" w14:textId="0F92D324" w:rsidR="004E59A3" w:rsidRDefault="003C6DE7" w:rsidP="00451201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4BB0FE34" w14:textId="77777777" w:rsidR="00451201" w:rsidRDefault="00451201" w:rsidP="00605018">
      <w:pPr>
        <w:pStyle w:val="Heading10"/>
        <w:sectPr w:rsidR="00451201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6885DCF5" w14:textId="2A990712" w:rsidR="00F76AA4" w:rsidRPr="00DB0AA6" w:rsidRDefault="00F76AA4" w:rsidP="00605018">
      <w:pPr>
        <w:pStyle w:val="Heading10"/>
      </w:pPr>
      <w:r>
        <w:t>Work Experience</w:t>
      </w:r>
    </w:p>
    <w:p w14:paraId="3E8E5ADC" w14:textId="15F19690" w:rsidR="00157999" w:rsidRPr="007B5645" w:rsidRDefault="00F76AA4" w:rsidP="00E53D36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ign up for a special project or internship opportunity.  Gain </w:t>
      </w:r>
      <w:hyperlink r:id="rId22" w:history="1">
        <w:r w:rsidRPr="007B5645">
          <w:rPr>
            <w:rStyle w:val="Hyperlink"/>
            <w:rFonts w:cstheme="minorHAnsi"/>
          </w:rPr>
          <w:t>work experience</w:t>
        </w:r>
      </w:hyperlink>
      <w:r w:rsidRPr="007B5645">
        <w:rPr>
          <w:rFonts w:cstheme="minorHAnsi"/>
        </w:rPr>
        <w:t xml:space="preserve"> and earn credits.</w:t>
      </w:r>
    </w:p>
    <w:p w14:paraId="64938B21" w14:textId="77777777" w:rsidR="007B5645" w:rsidRDefault="007B5645" w:rsidP="007B5645">
      <w:pPr>
        <w:pStyle w:val="Heading10"/>
      </w:pPr>
      <w:r>
        <w:t>Helpful Hints</w:t>
      </w:r>
    </w:p>
    <w:p w14:paraId="0ED0729C" w14:textId="549F4A01" w:rsidR="00555E1A" w:rsidRDefault="00451201" w:rsidP="007B5645">
      <w:pPr>
        <w:spacing w:after="0"/>
        <w:ind w:left="360"/>
        <w:rPr>
          <w:rFonts w:cstheme="minorHAnsi"/>
        </w:rPr>
      </w:pPr>
      <w:r w:rsidRPr="00451201">
        <w:rPr>
          <w:rFonts w:cstheme="minorHAnsi"/>
        </w:rPr>
        <w:t>The best way to succeed in Physics and Astronomy classes is to solve as many of the problems at the end of each chapter in the textbook, as practical</w:t>
      </w:r>
      <w:proofErr w:type="gramStart"/>
      <w:r w:rsidRPr="00451201">
        <w:rPr>
          <w:rFonts w:cstheme="minorHAnsi"/>
        </w:rPr>
        <w:t xml:space="preserve">. </w:t>
      </w:r>
      <w:proofErr w:type="gramEnd"/>
      <w:r w:rsidRPr="00451201">
        <w:rPr>
          <w:rFonts w:cstheme="minorHAnsi"/>
        </w:rPr>
        <w:t xml:space="preserve">Practice may not make you perfect, but it will </w:t>
      </w:r>
      <w:proofErr w:type="gramStart"/>
      <w:r w:rsidRPr="00451201">
        <w:rPr>
          <w:rFonts w:cstheme="minorHAnsi"/>
        </w:rPr>
        <w:t>definitely make</w:t>
      </w:r>
      <w:proofErr w:type="gramEnd"/>
      <w:r w:rsidRPr="00451201">
        <w:rPr>
          <w:rFonts w:cstheme="minorHAnsi"/>
        </w:rPr>
        <w:t xml:space="preserve"> you better prepared. </w:t>
      </w:r>
    </w:p>
    <w:p w14:paraId="7DE6F90D" w14:textId="77777777" w:rsidR="00555E1A" w:rsidRDefault="00555E1A" w:rsidP="007B5645">
      <w:pPr>
        <w:spacing w:after="0"/>
        <w:ind w:left="360"/>
        <w:rPr>
          <w:rFonts w:cstheme="minorHAnsi"/>
        </w:rPr>
      </w:pPr>
    </w:p>
    <w:p w14:paraId="7029BF7E" w14:textId="5FD1CDC9" w:rsidR="007B5645" w:rsidRPr="007B5645" w:rsidRDefault="00451201" w:rsidP="007B5645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>
        <w:rPr>
          <w:noProof/>
        </w:rPr>
        <w:lastRenderedPageBreak/>
        <w:drawing>
          <wp:inline distT="0" distB="0" distL="0" distR="0" wp14:anchorId="6E5A1871" wp14:editId="7C7CE276">
            <wp:extent cx="4008728" cy="3006547"/>
            <wp:effectExtent l="0" t="0" r="0" b="3810"/>
            <wp:docPr id="4" name="Picture 4" descr="Albert Einstein Quote: Logic will get you from A to B.  Imagination will take you everywhe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lbert Einstein Quote: Logic will get you from A to B.  Imagination will take you everywhere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075" cy="302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5645" w:rsidRPr="007B5645" w:rsidSect="00555E1A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FAF11" w14:textId="77777777" w:rsidR="007204DD" w:rsidRDefault="007204DD" w:rsidP="00DF2F19">
      <w:pPr>
        <w:spacing w:after="0" w:line="240" w:lineRule="auto"/>
      </w:pPr>
      <w:r>
        <w:separator/>
      </w:r>
    </w:p>
  </w:endnote>
  <w:endnote w:type="continuationSeparator" w:id="0">
    <w:p w14:paraId="6FBC1720" w14:textId="77777777" w:rsidR="007204DD" w:rsidRDefault="007204DD" w:rsidP="00DF2F19">
      <w:pPr>
        <w:spacing w:after="0" w:line="240" w:lineRule="auto"/>
      </w:pPr>
      <w:r>
        <w:continuationSeparator/>
      </w:r>
    </w:p>
  </w:endnote>
  <w:endnote w:type="continuationNotice" w:id="1">
    <w:p w14:paraId="550F891B" w14:textId="77777777" w:rsidR="007204DD" w:rsidRDefault="007204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3C1D9" w14:textId="77777777" w:rsidR="007204DD" w:rsidRDefault="007204DD" w:rsidP="00DF2F19">
      <w:pPr>
        <w:spacing w:after="0" w:line="240" w:lineRule="auto"/>
      </w:pPr>
      <w:r>
        <w:separator/>
      </w:r>
    </w:p>
  </w:footnote>
  <w:footnote w:type="continuationSeparator" w:id="0">
    <w:p w14:paraId="2C537099" w14:textId="77777777" w:rsidR="007204DD" w:rsidRDefault="007204DD" w:rsidP="00DF2F19">
      <w:pPr>
        <w:spacing w:after="0" w:line="240" w:lineRule="auto"/>
      </w:pPr>
      <w:r>
        <w:continuationSeparator/>
      </w:r>
    </w:p>
  </w:footnote>
  <w:footnote w:type="continuationNotice" w:id="1">
    <w:p w14:paraId="3CDF2728" w14:textId="77777777" w:rsidR="007204DD" w:rsidRDefault="007204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6B094AB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8080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8080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sawFAAjD8+A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080F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D3498"/>
    <w:rsid w:val="003E0C2B"/>
    <w:rsid w:val="003E2989"/>
    <w:rsid w:val="003F66AE"/>
    <w:rsid w:val="00425E40"/>
    <w:rsid w:val="004261C0"/>
    <w:rsid w:val="0043300A"/>
    <w:rsid w:val="00442F57"/>
    <w:rsid w:val="00443620"/>
    <w:rsid w:val="00451201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4E5DF7"/>
    <w:rsid w:val="004F7AA6"/>
    <w:rsid w:val="005153D2"/>
    <w:rsid w:val="00521B03"/>
    <w:rsid w:val="00522317"/>
    <w:rsid w:val="00555E1A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04DD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9F5BD5"/>
    <w:rsid w:val="00A0641E"/>
    <w:rsid w:val="00A07EED"/>
    <w:rsid w:val="00A10835"/>
    <w:rsid w:val="00A108BF"/>
    <w:rsid w:val="00A1591A"/>
    <w:rsid w:val="00A1726D"/>
    <w:rsid w:val="00A31CAB"/>
    <w:rsid w:val="00A51FA9"/>
    <w:rsid w:val="00A54187"/>
    <w:rsid w:val="00A65F76"/>
    <w:rsid w:val="00A71C15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680F"/>
    <w:rsid w:val="00B27B28"/>
    <w:rsid w:val="00B31614"/>
    <w:rsid w:val="00B662E6"/>
    <w:rsid w:val="00B7439B"/>
    <w:rsid w:val="00BA22A6"/>
    <w:rsid w:val="00BA7C21"/>
    <w:rsid w:val="00BB0AB6"/>
    <w:rsid w:val="00BB5431"/>
    <w:rsid w:val="00BC2D1B"/>
    <w:rsid w:val="00BD5E72"/>
    <w:rsid w:val="00BE2D10"/>
    <w:rsid w:val="00C0079D"/>
    <w:rsid w:val="00C02F4E"/>
    <w:rsid w:val="00C03E54"/>
    <w:rsid w:val="00C07B6D"/>
    <w:rsid w:val="00C15613"/>
    <w:rsid w:val="00C175D3"/>
    <w:rsid w:val="00C46AC1"/>
    <w:rsid w:val="00C47E50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6160E"/>
    <w:rsid w:val="00E7044A"/>
    <w:rsid w:val="00E80F66"/>
    <w:rsid w:val="00E87D1C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7F95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9</Words>
  <Characters>2964</Characters>
  <Application>Microsoft Office Word</Application>
  <DocSecurity>0</DocSecurity>
  <Lines>197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Y_AST_UC</vt:lpstr>
    </vt:vector>
  </TitlesOfParts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_AST_UC</dc:title>
  <dc:subject/>
  <dc:creator>Rhonda Nishimoto</dc:creator>
  <cp:keywords/>
  <dc:description/>
  <cp:lastModifiedBy>Rhonda Nishimoto</cp:lastModifiedBy>
  <cp:revision>4</cp:revision>
  <dcterms:created xsi:type="dcterms:W3CDTF">2021-02-24T21:38:00Z</dcterms:created>
  <dcterms:modified xsi:type="dcterms:W3CDTF">2021-05-26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